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37BD" w:rsidRPr="00B937BD" w:rsidRDefault="00B937BD" w:rsidP="00B937BD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sz w:val="20"/>
          <w:szCs w:val="20"/>
          <w:lang w:eastAsia="x-none"/>
        </w:rPr>
      </w:pPr>
      <w:r w:rsidRPr="00B937BD">
        <w:rPr>
          <w:rFonts w:ascii="Arial" w:eastAsia="Times New Roman" w:hAnsi="Arial" w:cs="Arial"/>
          <w:b/>
          <w:bCs/>
          <w:sz w:val="20"/>
          <w:szCs w:val="20"/>
          <w:lang w:eastAsia="x-none"/>
        </w:rPr>
        <w:t>SKIM PERKHIDMATAN BUKAN AKADEMIK UNIVERSITI PUTRA MALAYSIA</w:t>
      </w:r>
    </w:p>
    <w:p w:rsidR="00B937BD" w:rsidRPr="00B937BD" w:rsidRDefault="00B937BD" w:rsidP="00B937B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937B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522210</wp:posOffset>
                </wp:positionH>
                <wp:positionV relativeFrom="paragraph">
                  <wp:posOffset>-637540</wp:posOffset>
                </wp:positionV>
                <wp:extent cx="1118870" cy="313690"/>
                <wp:effectExtent l="0" t="0" r="508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870" cy="31369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937BD" w:rsidRPr="00193932" w:rsidRDefault="00B937BD" w:rsidP="00B937BD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</w:pPr>
                            <w:r w:rsidRPr="00193932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LAMPIRAN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92.3pt;margin-top:-50.2pt;width:88.1pt;height:24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" stroked="f">
                <v:textbox>
                  <w:txbxContent>
                    <w:p w:rsidR="00B937BD" w:rsidRPr="00193932" w:rsidRDefault="00B937BD" w:rsidP="00B937BD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</w:pPr>
                      <w:r w:rsidRPr="00193932"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LAMPIRAN </w:t>
                      </w:r>
                      <w:r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14955" w:type="dxa"/>
        <w:tblInd w:w="-598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39"/>
        <w:gridCol w:w="1639"/>
        <w:gridCol w:w="1800"/>
        <w:gridCol w:w="1973"/>
        <w:gridCol w:w="1925"/>
        <w:gridCol w:w="1281"/>
        <w:gridCol w:w="4522"/>
        <w:gridCol w:w="1276"/>
      </w:tblGrid>
      <w:tr w:rsidR="00B937BD" w:rsidRPr="00B937BD" w:rsidTr="00326016">
        <w:trPr>
          <w:trHeight w:val="432"/>
          <w:tblHeader/>
        </w:trPr>
        <w:tc>
          <w:tcPr>
            <w:tcW w:w="539" w:type="dxa"/>
            <w:shd w:val="clear" w:color="auto" w:fill="4F81BD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BIL</w:t>
            </w:r>
          </w:p>
        </w:tc>
        <w:tc>
          <w:tcPr>
            <w:tcW w:w="1639" w:type="dxa"/>
            <w:shd w:val="clear" w:color="auto" w:fill="4F81BD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 xml:space="preserve">JAWATAN </w:t>
            </w:r>
          </w:p>
        </w:tc>
        <w:tc>
          <w:tcPr>
            <w:tcW w:w="1800" w:type="dxa"/>
            <w:shd w:val="clear" w:color="auto" w:fill="4F81BD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TUJUAN PELANTIKAN</w:t>
            </w:r>
          </w:p>
        </w:tc>
        <w:tc>
          <w:tcPr>
            <w:tcW w:w="1973" w:type="dxa"/>
            <w:shd w:val="clear" w:color="auto" w:fill="4F81BD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SYARAT PELANTIKAN</w:t>
            </w:r>
          </w:p>
        </w:tc>
        <w:tc>
          <w:tcPr>
            <w:tcW w:w="1925" w:type="dxa"/>
            <w:shd w:val="clear" w:color="auto" w:fill="4F81BD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KRITERIA</w:t>
            </w:r>
          </w:p>
        </w:tc>
        <w:tc>
          <w:tcPr>
            <w:tcW w:w="1281" w:type="dxa"/>
            <w:shd w:val="clear" w:color="auto" w:fill="4F81BD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BIDANG TUGAS</w:t>
            </w:r>
          </w:p>
        </w:tc>
        <w:tc>
          <w:tcPr>
            <w:tcW w:w="4522" w:type="dxa"/>
            <w:tcBorders>
              <w:right w:val="single" w:sz="4" w:space="0" w:color="8496B0"/>
            </w:tcBorders>
            <w:shd w:val="clear" w:color="auto" w:fill="4F81BD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SYARAT PERKHIDMATAN</w:t>
            </w:r>
          </w:p>
        </w:tc>
        <w:tc>
          <w:tcPr>
            <w:tcW w:w="1276" w:type="dxa"/>
            <w:tcBorders>
              <w:left w:val="single" w:sz="4" w:space="0" w:color="8496B0"/>
            </w:tcBorders>
            <w:shd w:val="clear" w:color="auto" w:fill="4F81BD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CATATAN</w:t>
            </w:r>
          </w:p>
        </w:tc>
      </w:tr>
      <w:tr w:rsidR="00B937BD" w:rsidRPr="00B937BD" w:rsidTr="00326016">
        <w:tc>
          <w:tcPr>
            <w:tcW w:w="539" w:type="dxa"/>
            <w:tcBorders>
              <w:top w:val="double" w:sz="6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spacing w:after="0" w:line="240" w:lineRule="auto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  <w:t>1.</w:t>
            </w:r>
          </w:p>
        </w:tc>
        <w:tc>
          <w:tcPr>
            <w:tcW w:w="1639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en-US"/>
              </w:rPr>
              <w:t>Pegawai Eksekutif 1</w:t>
            </w:r>
          </w:p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en-US"/>
              </w:rPr>
              <w:t>GRED PE1</w:t>
            </w:r>
          </w:p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  <w:t>(Penempatan di PTJ)</w:t>
            </w:r>
          </w:p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0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Jawatan ini diwujudkan untuk melantik pegawai yang mempunyai kepakaran untuk menjalankan tugas pentadbiran setara dengan pengarah atau seumpamanya.</w:t>
            </w:r>
          </w:p>
        </w:tc>
        <w:tc>
          <w:tcPr>
            <w:tcW w:w="1973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numPr>
                <w:ilvl w:val="0"/>
                <w:numId w:val="6"/>
              </w:numPr>
              <w:tabs>
                <w:tab w:val="num" w:pos="120"/>
              </w:tabs>
              <w:spacing w:after="0" w:line="240" w:lineRule="auto"/>
              <w:ind w:left="120" w:hanging="180"/>
              <w:jc w:val="both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Diperakukan oleh Jawatankuasa Pemilih di Pejabat Pendaftar.</w:t>
            </w: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ind w:left="5040" w:hanging="5040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numPr>
                <w:ilvl w:val="0"/>
                <w:numId w:val="6"/>
              </w:numPr>
              <w:tabs>
                <w:tab w:val="num" w:pos="120"/>
              </w:tabs>
              <w:spacing w:after="0" w:line="240" w:lineRule="auto"/>
              <w:ind w:left="120" w:hanging="180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Diluluskan oleh  Pendaftar/ Jawatakuasa Pengurusan Universiti (JPU).</w:t>
            </w: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fi-FI"/>
              </w:rPr>
              <w:t xml:space="preserve"> </w:t>
            </w: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ind w:left="120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ind w:left="120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ind w:left="120" w:hanging="120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</w:p>
        </w:tc>
        <w:tc>
          <w:tcPr>
            <w:tcW w:w="1925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numPr>
                <w:ilvl w:val="0"/>
                <w:numId w:val="5"/>
              </w:numPr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Calon-calon adalah terbuka kepada warganegara dan bukan warganegara.</w:t>
            </w:r>
          </w:p>
          <w:p w:rsidR="00B937BD" w:rsidRPr="00B937BD" w:rsidRDefault="00B937BD" w:rsidP="00B937BD">
            <w:pPr>
              <w:tabs>
                <w:tab w:val="num" w:pos="107"/>
                <w:tab w:val="num" w:pos="197"/>
              </w:tabs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numPr>
                <w:ilvl w:val="0"/>
                <w:numId w:val="5"/>
              </w:numPr>
              <w:tabs>
                <w:tab w:val="num" w:pos="197"/>
              </w:tabs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fi-FI"/>
              </w:rPr>
              <w:t>Mempunyai kelayakan minimum Ijazah Sarjana Muda.</w:t>
            </w:r>
          </w:p>
          <w:p w:rsidR="00B937BD" w:rsidRPr="00B937BD" w:rsidRDefault="00B937BD" w:rsidP="00B937BD">
            <w:pPr>
              <w:tabs>
                <w:tab w:val="num" w:pos="197"/>
              </w:tabs>
              <w:spacing w:after="0" w:line="240" w:lineRule="auto"/>
              <w:ind w:left="197" w:hanging="197"/>
              <w:contextualSpacing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numPr>
                <w:ilvl w:val="0"/>
                <w:numId w:val="5"/>
              </w:numPr>
              <w:tabs>
                <w:tab w:val="num" w:pos="197"/>
              </w:tabs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fi-FI"/>
              </w:rPr>
              <w:t>Mempunyai pengalaman lebih 15 tahun.</w:t>
            </w:r>
          </w:p>
          <w:p w:rsidR="00B937BD" w:rsidRPr="00B937BD" w:rsidRDefault="00B937BD" w:rsidP="00B937BD">
            <w:pPr>
              <w:tabs>
                <w:tab w:val="num" w:pos="197"/>
              </w:tabs>
              <w:spacing w:after="0" w:line="240" w:lineRule="auto"/>
              <w:ind w:left="197" w:hanging="197"/>
              <w:contextualSpacing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tabs>
                <w:tab w:val="num" w:pos="197"/>
              </w:tabs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</w:p>
        </w:tc>
        <w:tc>
          <w:tcPr>
            <w:tcW w:w="1281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Menguruskan perjalanan pentadbiran.</w:t>
            </w: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</w:tc>
        <w:tc>
          <w:tcPr>
            <w:tcW w:w="4522" w:type="dxa"/>
            <w:tcBorders>
              <w:top w:val="double" w:sz="6" w:space="0" w:color="4F81BD"/>
              <w:bottom w:val="single" w:sz="8" w:space="0" w:color="4F81BD"/>
              <w:right w:val="single" w:sz="4" w:space="0" w:color="8496B0"/>
            </w:tcBorders>
            <w:shd w:val="clear" w:color="auto" w:fill="auto"/>
          </w:tcPr>
          <w:tbl>
            <w:tblPr>
              <w:tblW w:w="4268" w:type="dxa"/>
              <w:tblLayout w:type="fixed"/>
              <w:tblLook w:val="0000" w:firstRow="0" w:lastRow="0" w:firstColumn="0" w:lastColumn="0" w:noHBand="0" w:noVBand="0"/>
            </w:tblPr>
            <w:tblGrid>
              <w:gridCol w:w="432"/>
              <w:gridCol w:w="1080"/>
              <w:gridCol w:w="236"/>
              <w:gridCol w:w="822"/>
              <w:gridCol w:w="284"/>
              <w:gridCol w:w="1414"/>
            </w:tblGrid>
            <w:tr w:rsidR="00B937BD" w:rsidRPr="00B937BD" w:rsidTr="00326016"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i)</w:t>
                  </w:r>
                </w:p>
              </w:tc>
              <w:tc>
                <w:tcPr>
                  <w:tcW w:w="1080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Terma lantikan</w:t>
                  </w: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</w:tc>
              <w:tc>
                <w:tcPr>
                  <w:tcW w:w="2520" w:type="dxa"/>
                  <w:gridSpan w:val="3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Sepenuh masa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ii)</w:t>
                  </w:r>
                </w:p>
              </w:tc>
              <w:tc>
                <w:tcPr>
                  <w:tcW w:w="1080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Tempoh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</w:tc>
              <w:tc>
                <w:tcPr>
                  <w:tcW w:w="2520" w:type="dxa"/>
                  <w:gridSpan w:val="3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 xml:space="preserve">1 hingga 3 tahun dan boleh dilantik semula. 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rPr>
                <w:cantSplit/>
                <w:trHeight w:val="482"/>
              </w:trPr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iii)</w:t>
                  </w:r>
                </w:p>
              </w:tc>
              <w:tc>
                <w:tcPr>
                  <w:tcW w:w="1080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Imbuhan bulanan</w:t>
                  </w: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</w:tc>
              <w:tc>
                <w:tcPr>
                  <w:tcW w:w="82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 xml:space="preserve">PE1 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284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1414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RM8,000.00</w:t>
                  </w:r>
                  <w:r w:rsidR="006057C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 xml:space="preserve"> – RM15,000.00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iv)</w:t>
                  </w:r>
                </w:p>
              </w:tc>
              <w:tc>
                <w:tcPr>
                  <w:tcW w:w="1080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Kemudahan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Perubatan</w:t>
                  </w: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2520" w:type="dxa"/>
                  <w:gridSpan w:val="3"/>
                </w:tcPr>
                <w:p w:rsidR="00B937BD" w:rsidRPr="00B937BD" w:rsidRDefault="006057C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Untuk diri sendiri sahaja sama ada di Pusat Kesihatan Universiti, UPM atau Hospital Kerajaan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hanging="5040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rPr>
                <w:cantSplit/>
              </w:trPr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v)</w:t>
                  </w:r>
                </w:p>
              </w:tc>
              <w:tc>
                <w:tcPr>
                  <w:tcW w:w="1080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Cuti</w:t>
                  </w: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:</w:t>
                  </w:r>
                </w:p>
              </w:tc>
              <w:tc>
                <w:tcPr>
                  <w:tcW w:w="2520" w:type="dxa"/>
                  <w:gridSpan w:val="3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fi-FI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fi-FI"/>
                    </w:rPr>
                    <w:t xml:space="preserve">25 hari setahun 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fi-FI"/>
                    </w:rPr>
                  </w:pPr>
                </w:p>
              </w:tc>
            </w:tr>
          </w:tbl>
          <w:p w:rsidR="00B937BD" w:rsidRPr="00B937BD" w:rsidRDefault="00B937BD" w:rsidP="00B937BD">
            <w:pPr>
              <w:spacing w:after="0" w:line="240" w:lineRule="auto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</w:p>
        </w:tc>
        <w:tc>
          <w:tcPr>
            <w:tcW w:w="1276" w:type="dxa"/>
            <w:tcBorders>
              <w:top w:val="double" w:sz="6" w:space="0" w:color="4F81BD"/>
              <w:left w:val="single" w:sz="4" w:space="0" w:color="8496B0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jc w:val="both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sv-SE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sv-SE"/>
              </w:rPr>
              <w:t xml:space="preserve">Setara dengan Gred 52 hingga Gred Khas C </w:t>
            </w: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jc w:val="both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sv-SE"/>
              </w:rPr>
            </w:pPr>
          </w:p>
        </w:tc>
      </w:tr>
    </w:tbl>
    <w:p w:rsidR="00B937BD" w:rsidRPr="00B937BD" w:rsidRDefault="00B937BD" w:rsidP="00B93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7BD"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tbl>
      <w:tblPr>
        <w:tblW w:w="14963" w:type="dxa"/>
        <w:tblInd w:w="-602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39"/>
        <w:gridCol w:w="1639"/>
        <w:gridCol w:w="1800"/>
        <w:gridCol w:w="1977"/>
        <w:gridCol w:w="1925"/>
        <w:gridCol w:w="1281"/>
        <w:gridCol w:w="4526"/>
        <w:gridCol w:w="1276"/>
      </w:tblGrid>
      <w:tr w:rsidR="00B937BD" w:rsidRPr="00B937BD" w:rsidTr="00326016">
        <w:trPr>
          <w:trHeight w:val="432"/>
          <w:tblHeader/>
        </w:trPr>
        <w:tc>
          <w:tcPr>
            <w:tcW w:w="539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lastRenderedPageBreak/>
              <w:t>BIL</w:t>
            </w:r>
          </w:p>
        </w:tc>
        <w:tc>
          <w:tcPr>
            <w:tcW w:w="1639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 xml:space="preserve">JAWATAN </w:t>
            </w:r>
          </w:p>
        </w:tc>
        <w:tc>
          <w:tcPr>
            <w:tcW w:w="1800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TUJUAN PELANTIKAN</w:t>
            </w:r>
          </w:p>
        </w:tc>
        <w:tc>
          <w:tcPr>
            <w:tcW w:w="1977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SYARAT PELANTIKAN</w:t>
            </w:r>
          </w:p>
        </w:tc>
        <w:tc>
          <w:tcPr>
            <w:tcW w:w="1925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KRITERIA</w:t>
            </w:r>
          </w:p>
        </w:tc>
        <w:tc>
          <w:tcPr>
            <w:tcW w:w="1281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BIDANG TUGAS</w:t>
            </w:r>
          </w:p>
        </w:tc>
        <w:tc>
          <w:tcPr>
            <w:tcW w:w="4526" w:type="dxa"/>
            <w:tcBorders>
              <w:right w:val="single" w:sz="4" w:space="0" w:color="8496B0"/>
            </w:tcBorders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SYARAT PERKHIDMATAN</w:t>
            </w:r>
          </w:p>
        </w:tc>
        <w:tc>
          <w:tcPr>
            <w:tcW w:w="1276" w:type="dxa"/>
            <w:tcBorders>
              <w:left w:val="single" w:sz="4" w:space="0" w:color="8496B0"/>
            </w:tcBorders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CATATAN</w:t>
            </w:r>
          </w:p>
        </w:tc>
      </w:tr>
      <w:tr w:rsidR="00B937BD" w:rsidRPr="00B937BD" w:rsidTr="00326016">
        <w:tc>
          <w:tcPr>
            <w:tcW w:w="539" w:type="dxa"/>
            <w:tcBorders>
              <w:top w:val="double" w:sz="6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spacing w:after="0" w:line="240" w:lineRule="auto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  <w:t>2.</w:t>
            </w:r>
          </w:p>
        </w:tc>
        <w:tc>
          <w:tcPr>
            <w:tcW w:w="1639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en-US"/>
              </w:rPr>
              <w:t>Pegawai Eksekutif 2</w:t>
            </w:r>
          </w:p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en-US"/>
              </w:rPr>
              <w:t>GRED PE2</w:t>
            </w:r>
          </w:p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  <w:t>(Penempatan di PTJ)</w:t>
            </w:r>
          </w:p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00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Jawatan ini diwujudkan untuk melantik pegawai yang mempunyai kepakaran untuk menjalankan tugas pentadbiran setara dengan Timbalan Pengarah atau yang seumpamanya.</w:t>
            </w:r>
          </w:p>
        </w:tc>
        <w:tc>
          <w:tcPr>
            <w:tcW w:w="1977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numPr>
                <w:ilvl w:val="0"/>
                <w:numId w:val="3"/>
              </w:numPr>
              <w:spacing w:after="0" w:line="240" w:lineRule="auto"/>
              <w:ind w:left="210" w:hanging="270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Diperakukan oleh Ketua Bahagian Pengurusan Sumber Manusia.</w:t>
            </w: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ind w:left="5040" w:hanging="5040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numPr>
                <w:ilvl w:val="0"/>
                <w:numId w:val="3"/>
              </w:numPr>
              <w:spacing w:after="0" w:line="240" w:lineRule="auto"/>
              <w:ind w:left="210" w:hanging="270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Diluluskan oleh Pendaftar/ Jawatankuasa Pengurusan Universiti (JPU).</w:t>
            </w:r>
          </w:p>
        </w:tc>
        <w:tc>
          <w:tcPr>
            <w:tcW w:w="1925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numPr>
                <w:ilvl w:val="0"/>
                <w:numId w:val="1"/>
              </w:numPr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Calon-calon adalah terbuka kepada warganegara dan bukan warganegara.</w:t>
            </w:r>
          </w:p>
          <w:p w:rsidR="00B937BD" w:rsidRPr="00B937BD" w:rsidRDefault="00B937BD" w:rsidP="00B937BD">
            <w:pPr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numPr>
                <w:ilvl w:val="0"/>
                <w:numId w:val="1"/>
              </w:numPr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fi-FI"/>
              </w:rPr>
              <w:t>Mempunyai kelayakan minimum Ijazah Sarjana Muda.</w:t>
            </w:r>
          </w:p>
          <w:p w:rsidR="00B937BD" w:rsidRPr="00B937BD" w:rsidRDefault="00B937BD" w:rsidP="00B937BD">
            <w:pPr>
              <w:spacing w:after="0" w:line="240" w:lineRule="auto"/>
              <w:ind w:left="197" w:hanging="197"/>
              <w:contextualSpacing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numPr>
                <w:ilvl w:val="0"/>
                <w:numId w:val="1"/>
              </w:numPr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fi-FI"/>
              </w:rPr>
              <w:t>Mempunyai pengalaman lebih 10 tahun.</w:t>
            </w:r>
          </w:p>
          <w:p w:rsidR="00B937BD" w:rsidRPr="00B937BD" w:rsidRDefault="00B937BD" w:rsidP="00B937BD">
            <w:pPr>
              <w:spacing w:after="0" w:line="240" w:lineRule="auto"/>
              <w:ind w:left="197" w:hanging="197"/>
              <w:contextualSpacing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</w:tc>
        <w:tc>
          <w:tcPr>
            <w:tcW w:w="1281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Menguruskan perjalanan pentadbiran.</w:t>
            </w: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</w:tc>
        <w:tc>
          <w:tcPr>
            <w:tcW w:w="4526" w:type="dxa"/>
            <w:tcBorders>
              <w:top w:val="double" w:sz="6" w:space="0" w:color="4F81BD"/>
              <w:bottom w:val="single" w:sz="8" w:space="0" w:color="4F81BD"/>
              <w:right w:val="single" w:sz="4" w:space="0" w:color="8496B0"/>
            </w:tcBorders>
            <w:shd w:val="clear" w:color="auto" w:fill="auto"/>
          </w:tcPr>
          <w:tbl>
            <w:tblPr>
              <w:tblW w:w="4272" w:type="dxa"/>
              <w:tblLayout w:type="fixed"/>
              <w:tblLook w:val="0000" w:firstRow="0" w:lastRow="0" w:firstColumn="0" w:lastColumn="0" w:noHBand="0" w:noVBand="0"/>
            </w:tblPr>
            <w:tblGrid>
              <w:gridCol w:w="432"/>
              <w:gridCol w:w="1079"/>
              <w:gridCol w:w="236"/>
              <w:gridCol w:w="824"/>
              <w:gridCol w:w="283"/>
              <w:gridCol w:w="1418"/>
            </w:tblGrid>
            <w:tr w:rsidR="00B937BD" w:rsidRPr="00B937BD" w:rsidTr="00326016">
              <w:trPr>
                <w:trHeight w:val="288"/>
              </w:trPr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i)</w:t>
                  </w:r>
                </w:p>
              </w:tc>
              <w:tc>
                <w:tcPr>
                  <w:tcW w:w="1079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Terma lantikan</w:t>
                  </w: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</w:tc>
              <w:tc>
                <w:tcPr>
                  <w:tcW w:w="2525" w:type="dxa"/>
                  <w:gridSpan w:val="3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Sepenuh masa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ii)</w:t>
                  </w:r>
                </w:p>
              </w:tc>
              <w:tc>
                <w:tcPr>
                  <w:tcW w:w="1079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Tempoh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</w:tc>
              <w:tc>
                <w:tcPr>
                  <w:tcW w:w="2525" w:type="dxa"/>
                  <w:gridSpan w:val="3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 xml:space="preserve">1 hingga 3 tahun dan boleh dilantik semula. 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iii)</w:t>
                  </w:r>
                </w:p>
              </w:tc>
              <w:tc>
                <w:tcPr>
                  <w:tcW w:w="1079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Imbuhan bulanan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</w:tc>
              <w:tc>
                <w:tcPr>
                  <w:tcW w:w="824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 xml:space="preserve">PE2 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283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1418" w:type="dxa"/>
                </w:tcPr>
                <w:p w:rsidR="00171FE9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RM5,</w:t>
                  </w:r>
                  <w:r w:rsidR="00510A5E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0</w:t>
                  </w: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00.00</w:t>
                  </w:r>
                  <w:r w:rsidR="00171FE9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 xml:space="preserve"> – </w:t>
                  </w:r>
                </w:p>
                <w:p w:rsidR="00171FE9" w:rsidRPr="00B937BD" w:rsidRDefault="00171FE9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RM7,500.00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rPr>
                <w:trHeight w:val="581"/>
              </w:trPr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iv)</w:t>
                  </w:r>
                </w:p>
              </w:tc>
              <w:tc>
                <w:tcPr>
                  <w:tcW w:w="1079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Kemudahan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Perubatan</w:t>
                  </w: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:</w:t>
                  </w:r>
                </w:p>
              </w:tc>
              <w:tc>
                <w:tcPr>
                  <w:tcW w:w="2525" w:type="dxa"/>
                  <w:gridSpan w:val="3"/>
                </w:tcPr>
                <w:p w:rsidR="00B937BD" w:rsidRDefault="00171FE9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171FE9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Untuk diri sendiri sahaja sama ada di Pusat Kesihatan Universiti, UPM atau Hospital Kerajaan</w:t>
                  </w:r>
                </w:p>
                <w:p w:rsidR="00171FE9" w:rsidRPr="00B937BD" w:rsidRDefault="00171FE9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rPr>
                <w:cantSplit/>
              </w:trPr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v)</w:t>
                  </w:r>
                </w:p>
              </w:tc>
              <w:tc>
                <w:tcPr>
                  <w:tcW w:w="1079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Cuti</w:t>
                  </w: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:</w:t>
                  </w:r>
                </w:p>
              </w:tc>
              <w:tc>
                <w:tcPr>
                  <w:tcW w:w="2525" w:type="dxa"/>
                  <w:gridSpan w:val="3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fi-FI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fi-FI"/>
                    </w:rPr>
                    <w:t>25 hari seta</w:t>
                  </w:r>
                  <w:bookmarkStart w:id="0" w:name="_GoBack"/>
                  <w:bookmarkEnd w:id="0"/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fi-FI"/>
                    </w:rPr>
                    <w:t>hun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fi-FI"/>
                    </w:rPr>
                  </w:pPr>
                </w:p>
              </w:tc>
            </w:tr>
          </w:tbl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jc w:val="both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sv-SE"/>
              </w:rPr>
            </w:pPr>
          </w:p>
        </w:tc>
        <w:tc>
          <w:tcPr>
            <w:tcW w:w="1276" w:type="dxa"/>
            <w:tcBorders>
              <w:top w:val="double" w:sz="6" w:space="0" w:color="4F81BD"/>
              <w:left w:val="single" w:sz="4" w:space="0" w:color="8496B0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jc w:val="both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sv-SE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sv-SE"/>
              </w:rPr>
              <w:t>Setara dengan Gred 41 hingga Gred 48</w:t>
            </w: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jc w:val="both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sv-SE"/>
              </w:rPr>
            </w:pPr>
          </w:p>
        </w:tc>
      </w:tr>
    </w:tbl>
    <w:p w:rsidR="00B937BD" w:rsidRPr="00B937BD" w:rsidRDefault="00B937BD" w:rsidP="00B93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7BD"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tbl>
      <w:tblPr>
        <w:tblW w:w="15026" w:type="dxa"/>
        <w:tblInd w:w="-601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1560"/>
        <w:gridCol w:w="1843"/>
        <w:gridCol w:w="1984"/>
        <w:gridCol w:w="1985"/>
        <w:gridCol w:w="1275"/>
        <w:gridCol w:w="4536"/>
        <w:gridCol w:w="1276"/>
      </w:tblGrid>
      <w:tr w:rsidR="00B937BD" w:rsidRPr="00B937BD" w:rsidTr="00326016">
        <w:trPr>
          <w:trHeight w:val="432"/>
          <w:tblHeader/>
        </w:trPr>
        <w:tc>
          <w:tcPr>
            <w:tcW w:w="567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BIL</w:t>
            </w:r>
          </w:p>
        </w:tc>
        <w:tc>
          <w:tcPr>
            <w:tcW w:w="1560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 xml:space="preserve">JAWATAN </w:t>
            </w:r>
          </w:p>
        </w:tc>
        <w:tc>
          <w:tcPr>
            <w:tcW w:w="1843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TUJUAN PELANTIKAN</w:t>
            </w:r>
          </w:p>
        </w:tc>
        <w:tc>
          <w:tcPr>
            <w:tcW w:w="1984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SYARAT PELANTIKAN</w:t>
            </w:r>
          </w:p>
        </w:tc>
        <w:tc>
          <w:tcPr>
            <w:tcW w:w="1985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KRITERIA</w:t>
            </w:r>
          </w:p>
        </w:tc>
        <w:tc>
          <w:tcPr>
            <w:tcW w:w="1275" w:type="dxa"/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BIDANG TUGAS</w:t>
            </w:r>
          </w:p>
        </w:tc>
        <w:tc>
          <w:tcPr>
            <w:tcW w:w="4536" w:type="dxa"/>
            <w:tcBorders>
              <w:right w:val="single" w:sz="4" w:space="0" w:color="8496B0"/>
            </w:tcBorders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SYARAT PERKHIDMATAN</w:t>
            </w:r>
          </w:p>
        </w:tc>
        <w:tc>
          <w:tcPr>
            <w:tcW w:w="1276" w:type="dxa"/>
            <w:tcBorders>
              <w:left w:val="single" w:sz="4" w:space="0" w:color="8496B0"/>
            </w:tcBorders>
            <w:shd w:val="clear" w:color="auto" w:fill="2E74B5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color w:val="FFFFFF"/>
                <w:sz w:val="16"/>
                <w:szCs w:val="16"/>
                <w:lang w:val="en-US"/>
              </w:rPr>
              <w:t>CATATAN</w:t>
            </w:r>
          </w:p>
        </w:tc>
      </w:tr>
      <w:tr w:rsidR="00B937BD" w:rsidRPr="00B937BD" w:rsidTr="00326016">
        <w:tc>
          <w:tcPr>
            <w:tcW w:w="567" w:type="dxa"/>
            <w:tcBorders>
              <w:top w:val="double" w:sz="6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spacing w:after="0" w:line="240" w:lineRule="auto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  <w:t>3.</w:t>
            </w:r>
          </w:p>
        </w:tc>
        <w:tc>
          <w:tcPr>
            <w:tcW w:w="1560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en-US"/>
              </w:rPr>
              <w:t>Pegawai Eksekutif 3</w:t>
            </w:r>
          </w:p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en-US"/>
              </w:rPr>
              <w:t>GRED PE3</w:t>
            </w:r>
          </w:p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  <w:r w:rsidRPr="00B937BD"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  <w:t>(Penempatan di PTJ)</w:t>
            </w:r>
          </w:p>
          <w:p w:rsidR="00B937BD" w:rsidRPr="00B937BD" w:rsidRDefault="00B937BD" w:rsidP="00B937BD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843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Jawatan ini diwujudkan untuk melantik pegawai yang mempunyai kepakaran untuk menjalankan tugas pentadbiran atau yang setara dengannya.</w:t>
            </w:r>
          </w:p>
        </w:tc>
        <w:tc>
          <w:tcPr>
            <w:tcW w:w="1984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numPr>
                <w:ilvl w:val="0"/>
                <w:numId w:val="4"/>
              </w:numPr>
              <w:spacing w:after="0" w:line="240" w:lineRule="auto"/>
              <w:ind w:left="210" w:hanging="270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Diperakukan oleh Ketua Bahagian Pengurusan Sumber Manusia.</w:t>
            </w: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ind w:left="210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numPr>
                <w:ilvl w:val="0"/>
                <w:numId w:val="4"/>
              </w:numPr>
              <w:spacing w:after="0" w:line="240" w:lineRule="auto"/>
              <w:ind w:left="210" w:hanging="270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Diluluskan oleh Pendaftar/ Jawatankuasa Pengurusan Universiti (JPU).</w:t>
            </w:r>
          </w:p>
        </w:tc>
        <w:tc>
          <w:tcPr>
            <w:tcW w:w="1985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numPr>
                <w:ilvl w:val="0"/>
                <w:numId w:val="2"/>
              </w:numPr>
              <w:spacing w:after="0" w:line="240" w:lineRule="auto"/>
              <w:ind w:left="197" w:hanging="197"/>
              <w:jc w:val="both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Calon-calon adalah terbuka kepada warganegara dan bukan warganegara.</w:t>
            </w:r>
          </w:p>
          <w:p w:rsidR="00B937BD" w:rsidRPr="00B937BD" w:rsidRDefault="00B937BD" w:rsidP="00B937BD">
            <w:pPr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numPr>
                <w:ilvl w:val="0"/>
                <w:numId w:val="2"/>
              </w:numPr>
              <w:spacing w:after="0" w:line="240" w:lineRule="auto"/>
              <w:ind w:left="197" w:hanging="197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fi-FI"/>
              </w:rPr>
              <w:t>Mempunyai kelayakan minimum Diploma.</w:t>
            </w:r>
          </w:p>
          <w:p w:rsidR="00B937BD" w:rsidRPr="00B937BD" w:rsidRDefault="00B937BD" w:rsidP="00B937BD">
            <w:pPr>
              <w:spacing w:after="0" w:line="240" w:lineRule="auto"/>
              <w:ind w:left="197" w:hanging="197"/>
              <w:contextualSpacing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  <w:p w:rsidR="00B937BD" w:rsidRPr="00B937BD" w:rsidRDefault="00B937BD" w:rsidP="00B937BD">
            <w:pPr>
              <w:numPr>
                <w:ilvl w:val="0"/>
                <w:numId w:val="2"/>
              </w:numPr>
              <w:spacing w:after="0" w:line="240" w:lineRule="auto"/>
              <w:ind w:left="197" w:hanging="197"/>
              <w:jc w:val="both"/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fi-FI"/>
              </w:rPr>
              <w:t>Mempunyai pengalaman 1</w:t>
            </w:r>
            <w:r w:rsidRPr="00B937BD">
              <w:rPr>
                <w:rFonts w:ascii="Tahoma" w:eastAsia="Calibri" w:hAnsi="Tahoma" w:cs="Tahoma"/>
                <w:b/>
                <w:bCs/>
                <w:sz w:val="16"/>
                <w:szCs w:val="16"/>
                <w:lang w:val="fi-FI"/>
              </w:rPr>
              <w:t xml:space="preserve"> </w:t>
            </w:r>
            <w:r w:rsidRPr="00B937BD">
              <w:rPr>
                <w:rFonts w:ascii="Tahoma" w:eastAsia="Calibri" w:hAnsi="Tahoma" w:cs="Tahoma"/>
                <w:bCs/>
                <w:sz w:val="16"/>
                <w:szCs w:val="16"/>
                <w:lang w:val="fi-FI"/>
              </w:rPr>
              <w:t>hingga 3 tahun.</w:t>
            </w:r>
          </w:p>
          <w:p w:rsidR="00B937BD" w:rsidRPr="00B937BD" w:rsidRDefault="00B937BD" w:rsidP="00B937BD">
            <w:pPr>
              <w:spacing w:after="0" w:line="240" w:lineRule="auto"/>
              <w:ind w:left="197" w:hanging="197"/>
              <w:contextualSpacing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</w:tc>
        <w:tc>
          <w:tcPr>
            <w:tcW w:w="1275" w:type="dxa"/>
            <w:tcBorders>
              <w:top w:val="double" w:sz="6" w:space="0" w:color="4F81BD"/>
              <w:bottom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jc w:val="both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fi-FI"/>
              </w:rPr>
              <w:t>Menguruskan perjalanan pentadbiran.</w:t>
            </w: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fi-FI"/>
              </w:rPr>
            </w:pPr>
          </w:p>
        </w:tc>
        <w:tc>
          <w:tcPr>
            <w:tcW w:w="4536" w:type="dxa"/>
            <w:tcBorders>
              <w:top w:val="double" w:sz="6" w:space="0" w:color="4F81BD"/>
              <w:bottom w:val="single" w:sz="8" w:space="0" w:color="4F81BD"/>
              <w:right w:val="single" w:sz="4" w:space="0" w:color="8496B0"/>
            </w:tcBorders>
            <w:shd w:val="clear" w:color="auto" w:fill="auto"/>
          </w:tcPr>
          <w:tbl>
            <w:tblPr>
              <w:tblW w:w="4282" w:type="dxa"/>
              <w:tblLayout w:type="fixed"/>
              <w:tblLook w:val="0000" w:firstRow="0" w:lastRow="0" w:firstColumn="0" w:lastColumn="0" w:noHBand="0" w:noVBand="0"/>
            </w:tblPr>
            <w:tblGrid>
              <w:gridCol w:w="432"/>
              <w:gridCol w:w="1101"/>
              <w:gridCol w:w="236"/>
              <w:gridCol w:w="812"/>
              <w:gridCol w:w="283"/>
              <w:gridCol w:w="1418"/>
            </w:tblGrid>
            <w:tr w:rsidR="00B937BD" w:rsidRPr="00B937BD" w:rsidTr="00326016">
              <w:trPr>
                <w:trHeight w:val="288"/>
              </w:trPr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i)</w:t>
                  </w:r>
                </w:p>
              </w:tc>
              <w:tc>
                <w:tcPr>
                  <w:tcW w:w="1101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Terma lantikan</w:t>
                  </w: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</w:tc>
              <w:tc>
                <w:tcPr>
                  <w:tcW w:w="2513" w:type="dxa"/>
                  <w:gridSpan w:val="3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Sepenuh masa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ii)</w:t>
                  </w:r>
                </w:p>
              </w:tc>
              <w:tc>
                <w:tcPr>
                  <w:tcW w:w="1101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Tempoh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</w:tc>
              <w:tc>
                <w:tcPr>
                  <w:tcW w:w="2513" w:type="dxa"/>
                  <w:gridSpan w:val="3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1 hingga 3 tahun dan boleh dilanjutkan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iii)</w:t>
                  </w:r>
                </w:p>
              </w:tc>
              <w:tc>
                <w:tcPr>
                  <w:tcW w:w="1101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Imbuhan bulanan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</w:tc>
              <w:tc>
                <w:tcPr>
                  <w:tcW w:w="81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 xml:space="preserve">PE3 </w:t>
                  </w:r>
                </w:p>
              </w:tc>
              <w:tc>
                <w:tcPr>
                  <w:tcW w:w="283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: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</w:p>
              </w:tc>
              <w:tc>
                <w:tcPr>
                  <w:tcW w:w="1418" w:type="dxa"/>
                </w:tcPr>
                <w:p w:rsid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 w:rsidRPr="00B937BD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RM2,000.00</w:t>
                  </w:r>
                  <w:r w:rsidR="00706ABA"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 xml:space="preserve"> – </w:t>
                  </w:r>
                </w:p>
                <w:p w:rsidR="00706ABA" w:rsidRPr="00B937BD" w:rsidRDefault="00706ABA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ind w:left="5040" w:hanging="5040"/>
                    <w:jc w:val="both"/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</w:pPr>
                  <w:r>
                    <w:rPr>
                      <w:rFonts w:ascii="Tahoma" w:eastAsia="Times New Roman" w:hAnsi="Tahoma" w:cs="Tahoma"/>
                      <w:b/>
                      <w:iCs/>
                      <w:sz w:val="16"/>
                      <w:szCs w:val="16"/>
                      <w:lang w:val="sv-SE"/>
                    </w:rPr>
                    <w:t>RM4,500.00</w:t>
                  </w:r>
                </w:p>
              </w:tc>
            </w:tr>
            <w:tr w:rsidR="00B937BD" w:rsidRPr="00B937BD" w:rsidTr="00326016">
              <w:trPr>
                <w:trHeight w:val="581"/>
              </w:trPr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iv)</w:t>
                  </w:r>
                </w:p>
              </w:tc>
              <w:tc>
                <w:tcPr>
                  <w:tcW w:w="1101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Kemudahan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Perubatan</w:t>
                  </w: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:</w:t>
                  </w:r>
                </w:p>
              </w:tc>
              <w:tc>
                <w:tcPr>
                  <w:tcW w:w="2513" w:type="dxa"/>
                  <w:gridSpan w:val="3"/>
                </w:tcPr>
                <w:p w:rsidR="00B937BD" w:rsidRDefault="00706ABA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  <w:r w:rsidRPr="00706ABA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  <w:t>Untuk diri sendiri sahaja sama ada di Pusat Kesihatan Universiti, UPM atau Hospital Kerajaan</w:t>
                  </w:r>
                </w:p>
                <w:p w:rsidR="00706ABA" w:rsidRPr="00B937BD" w:rsidRDefault="00706ABA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sv-SE"/>
                    </w:rPr>
                  </w:pPr>
                </w:p>
              </w:tc>
            </w:tr>
            <w:tr w:rsidR="00B937BD" w:rsidRPr="00B937BD" w:rsidTr="00326016">
              <w:trPr>
                <w:cantSplit/>
              </w:trPr>
              <w:tc>
                <w:tcPr>
                  <w:tcW w:w="432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v)</w:t>
                  </w:r>
                </w:p>
              </w:tc>
              <w:tc>
                <w:tcPr>
                  <w:tcW w:w="1101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Cuti</w:t>
                  </w:r>
                </w:p>
              </w:tc>
              <w:tc>
                <w:tcPr>
                  <w:tcW w:w="236" w:type="dxa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</w:rPr>
                    <w:t>:</w:t>
                  </w:r>
                </w:p>
              </w:tc>
              <w:tc>
                <w:tcPr>
                  <w:tcW w:w="2513" w:type="dxa"/>
                  <w:gridSpan w:val="3"/>
                </w:tcPr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fi-FI"/>
                    </w:rPr>
                  </w:pPr>
                  <w:r w:rsidRPr="00B937BD"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fi-FI"/>
                    </w:rPr>
                    <w:t>25 hari setahun.</w:t>
                  </w:r>
                </w:p>
                <w:p w:rsidR="00B937BD" w:rsidRPr="00B937BD" w:rsidRDefault="00B937BD" w:rsidP="00B937BD">
                  <w:pPr>
                    <w:tabs>
                      <w:tab w:val="left" w:pos="720"/>
                      <w:tab w:val="left" w:pos="2880"/>
                      <w:tab w:val="left" w:pos="3600"/>
                      <w:tab w:val="left" w:pos="4320"/>
                    </w:tabs>
                    <w:spacing w:after="0" w:line="240" w:lineRule="auto"/>
                    <w:jc w:val="both"/>
                    <w:rPr>
                      <w:rFonts w:ascii="Tahoma" w:eastAsia="Times New Roman" w:hAnsi="Tahoma" w:cs="Tahoma"/>
                      <w:iCs/>
                      <w:sz w:val="16"/>
                      <w:szCs w:val="16"/>
                      <w:lang w:val="fi-FI"/>
                    </w:rPr>
                  </w:pPr>
                </w:p>
              </w:tc>
            </w:tr>
          </w:tbl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jc w:val="both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sv-SE"/>
              </w:rPr>
            </w:pPr>
          </w:p>
        </w:tc>
        <w:tc>
          <w:tcPr>
            <w:tcW w:w="1276" w:type="dxa"/>
            <w:tcBorders>
              <w:top w:val="double" w:sz="6" w:space="0" w:color="4F81BD"/>
              <w:left w:val="single" w:sz="4" w:space="0" w:color="8496B0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jc w:val="both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sv-SE"/>
              </w:rPr>
            </w:pPr>
            <w:r w:rsidRPr="00B937BD">
              <w:rPr>
                <w:rFonts w:ascii="Tahoma" w:eastAsia="Calibri" w:hAnsi="Tahoma" w:cs="Tahoma"/>
                <w:bCs/>
                <w:iCs/>
                <w:sz w:val="16"/>
                <w:szCs w:val="16"/>
                <w:lang w:val="sv-SE"/>
              </w:rPr>
              <w:t xml:space="preserve">Setara dengan Gred 29 hingga Gred 40 </w:t>
            </w:r>
          </w:p>
          <w:p w:rsidR="00B937BD" w:rsidRPr="00B937BD" w:rsidRDefault="00B937BD" w:rsidP="00B937BD">
            <w:pPr>
              <w:tabs>
                <w:tab w:val="left" w:pos="720"/>
                <w:tab w:val="left" w:pos="2880"/>
                <w:tab w:val="left" w:pos="3600"/>
                <w:tab w:val="left" w:pos="4320"/>
              </w:tabs>
              <w:spacing w:after="0" w:line="240" w:lineRule="auto"/>
              <w:jc w:val="both"/>
              <w:rPr>
                <w:rFonts w:ascii="Tahoma" w:eastAsia="Calibri" w:hAnsi="Tahoma" w:cs="Tahoma"/>
                <w:b/>
                <w:bCs/>
                <w:iCs/>
                <w:sz w:val="16"/>
                <w:szCs w:val="16"/>
                <w:lang w:val="sv-SE"/>
              </w:rPr>
            </w:pPr>
          </w:p>
        </w:tc>
      </w:tr>
    </w:tbl>
    <w:p w:rsidR="00B937BD" w:rsidRPr="00B937BD" w:rsidRDefault="00B937BD" w:rsidP="00B93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937BD" w:rsidRPr="00B937BD" w:rsidRDefault="00B937BD" w:rsidP="00B937BD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870A61" w:rsidRDefault="00870A61"/>
    <w:sectPr w:rsidR="00870A61" w:rsidSect="00012A44">
      <w:headerReference w:type="default" r:id="rId7"/>
      <w:footerReference w:type="default" r:id="rId8"/>
      <w:pgSz w:w="15840" w:h="12240" w:orient="landscape"/>
      <w:pgMar w:top="1440" w:right="1440" w:bottom="1440" w:left="99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20AF" w:rsidRDefault="00D720AF">
      <w:pPr>
        <w:spacing w:after="0" w:line="240" w:lineRule="auto"/>
      </w:pPr>
      <w:r>
        <w:separator/>
      </w:r>
    </w:p>
  </w:endnote>
  <w:endnote w:type="continuationSeparator" w:id="0">
    <w:p w:rsidR="00D720AF" w:rsidRDefault="00D720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642B" w:rsidRDefault="00B937BD" w:rsidP="00FC642B">
    <w:pPr>
      <w:pStyle w:val="Footer"/>
      <w:jc w:val="center"/>
    </w:pPr>
    <w:r w:rsidRPr="00485EB9">
      <w:rPr>
        <w:rFonts w:ascii="Arial" w:hAnsi="Arial" w:cs="Arial"/>
      </w:rPr>
      <w:fldChar w:fldCharType="begin"/>
    </w:r>
    <w:r w:rsidRPr="00485EB9">
      <w:rPr>
        <w:rFonts w:ascii="Arial" w:hAnsi="Arial" w:cs="Arial"/>
      </w:rPr>
      <w:instrText xml:space="preserve"> PAGE   \* MERGEFORMAT </w:instrText>
    </w:r>
    <w:r w:rsidRPr="00485EB9">
      <w:rPr>
        <w:rFonts w:ascii="Arial" w:hAnsi="Arial" w:cs="Arial"/>
      </w:rPr>
      <w:fldChar w:fldCharType="separate"/>
    </w:r>
    <w:r w:rsidR="00D720AF">
      <w:rPr>
        <w:rFonts w:ascii="Arial" w:hAnsi="Arial" w:cs="Arial"/>
        <w:noProof/>
      </w:rPr>
      <w:t>1</w:t>
    </w:r>
    <w:r w:rsidRPr="00485EB9">
      <w:rPr>
        <w:rFonts w:ascii="Arial" w:hAnsi="Arial" w:cs="Arial"/>
      </w:rPr>
      <w:fldChar w:fldCharType="end"/>
    </w:r>
  </w:p>
  <w:p w:rsidR="00FC642B" w:rsidRDefault="00D720A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20AF" w:rsidRDefault="00D720AF">
      <w:pPr>
        <w:spacing w:after="0" w:line="240" w:lineRule="auto"/>
      </w:pPr>
      <w:r>
        <w:separator/>
      </w:r>
    </w:p>
  </w:footnote>
  <w:footnote w:type="continuationSeparator" w:id="0">
    <w:p w:rsidR="00D720AF" w:rsidRDefault="00D720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642B" w:rsidRPr="000D5255" w:rsidRDefault="00B937BD" w:rsidP="00FC642B">
    <w:pPr>
      <w:rPr>
        <w:rFonts w:ascii="Tahoma" w:hAnsi="Tahoma" w:cs="Tahoma"/>
        <w:b/>
        <w:i/>
        <w:sz w:val="20"/>
        <w:szCs w:val="20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7742"/>
    <w:multiLevelType w:val="hybridMultilevel"/>
    <w:tmpl w:val="DC94BA06"/>
    <w:lvl w:ilvl="0" w:tplc="08C240BE">
      <w:start w:val="1"/>
      <w:numFmt w:val="lowerRoman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63CDD"/>
    <w:multiLevelType w:val="hybridMultilevel"/>
    <w:tmpl w:val="366880CE"/>
    <w:lvl w:ilvl="0" w:tplc="86341800">
      <w:start w:val="1"/>
      <w:numFmt w:val="lowerRoman"/>
      <w:lvlText w:val="%1)"/>
      <w:lvlJc w:val="left"/>
      <w:pPr>
        <w:ind w:left="7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3099229D"/>
    <w:multiLevelType w:val="hybridMultilevel"/>
    <w:tmpl w:val="3B382C92"/>
    <w:lvl w:ilvl="0" w:tplc="925A0D08">
      <w:start w:val="1"/>
      <w:numFmt w:val="lowerRoman"/>
      <w:lvlText w:val="%1)"/>
      <w:lvlJc w:val="left"/>
      <w:pPr>
        <w:ind w:left="7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BF4D7C"/>
    <w:multiLevelType w:val="hybridMultilevel"/>
    <w:tmpl w:val="9E9C4F94"/>
    <w:lvl w:ilvl="0" w:tplc="2918C720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127124"/>
    <w:multiLevelType w:val="hybridMultilevel"/>
    <w:tmpl w:val="A48897F2"/>
    <w:lvl w:ilvl="0" w:tplc="2918C720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873A7B"/>
    <w:multiLevelType w:val="hybridMultilevel"/>
    <w:tmpl w:val="1E8C230E"/>
    <w:lvl w:ilvl="0" w:tplc="2918C720">
      <w:start w:val="1"/>
      <w:numFmt w:val="lowerRoman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tjA3MjA2B3KMzJR0lIJTi4sz8/NACgxrAWwZSPYsAAAA"/>
  </w:docVars>
  <w:rsids>
    <w:rsidRoot w:val="00B937BD"/>
    <w:rsid w:val="00034013"/>
    <w:rsid w:val="00171FE9"/>
    <w:rsid w:val="00174E1D"/>
    <w:rsid w:val="002B5EDF"/>
    <w:rsid w:val="00510A5E"/>
    <w:rsid w:val="006057CD"/>
    <w:rsid w:val="00706ABA"/>
    <w:rsid w:val="00870A61"/>
    <w:rsid w:val="00B937BD"/>
    <w:rsid w:val="00D72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C36263DA-4326-4474-B957-A82959F16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7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37B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er">
    <w:name w:val="footer"/>
    <w:basedOn w:val="Normal"/>
    <w:link w:val="FooterChar"/>
    <w:uiPriority w:val="99"/>
    <w:semiHidden/>
    <w:unhideWhenUsed/>
    <w:rsid w:val="00B937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937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444</Words>
  <Characters>2536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SKIM PERKHIDMATAN BUKAN AKADEMIK UNIVERSITI PUTRA MALAYSIA</vt:lpstr>
    </vt:vector>
  </TitlesOfParts>
  <Company/>
  <LinksUpToDate>false</LinksUpToDate>
  <CharactersWithSpaces>2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eronimo</cp:lastModifiedBy>
  <cp:revision>6</cp:revision>
  <dcterms:created xsi:type="dcterms:W3CDTF">2019-04-11T06:49:00Z</dcterms:created>
  <dcterms:modified xsi:type="dcterms:W3CDTF">2019-04-15T07:09:00Z</dcterms:modified>
</cp:coreProperties>
</file>